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5C1" w:rsidRDefault="00037A23" w:rsidP="003E2059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3E2059" w:rsidRPr="003E2059">
        <w:rPr>
          <w:rFonts w:ascii="Times New Roman" w:hAnsi="Times New Roman" w:cs="Times New Roman"/>
          <w:lang w:val="ru-RU"/>
        </w:rPr>
        <w:t>УТВЕРЖДАЮ:</w:t>
      </w:r>
    </w:p>
    <w:p w:rsidR="003E2059" w:rsidRPr="003E2059" w:rsidRDefault="00037A23" w:rsidP="00037A23">
      <w:pPr>
        <w:pStyle w:val="a0"/>
        <w:spacing w:before="0" w:after="0"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</w:t>
      </w:r>
      <w:r w:rsidR="003E2059" w:rsidRPr="003E2059">
        <w:rPr>
          <w:rFonts w:ascii="Times New Roman" w:hAnsi="Times New Roman" w:cs="Times New Roman"/>
          <w:lang w:val="ru-RU"/>
        </w:rPr>
        <w:t xml:space="preserve">Директор ГБУ «Центароевская СШ </w:t>
      </w:r>
    </w:p>
    <w:p w:rsidR="003E2059" w:rsidRPr="003E2059" w:rsidRDefault="003E2059" w:rsidP="00037A23">
      <w:pPr>
        <w:pStyle w:val="a0"/>
        <w:spacing w:before="0" w:after="0" w:line="276" w:lineRule="auto"/>
        <w:jc w:val="right"/>
        <w:rPr>
          <w:rFonts w:ascii="Times New Roman" w:hAnsi="Times New Roman" w:cs="Times New Roman"/>
          <w:lang w:val="ru-RU"/>
        </w:rPr>
      </w:pPr>
      <w:r w:rsidRPr="003E2059">
        <w:rPr>
          <w:rFonts w:ascii="Times New Roman" w:hAnsi="Times New Roman" w:cs="Times New Roman"/>
          <w:lang w:val="ru-RU"/>
        </w:rPr>
        <w:t xml:space="preserve">Курчалоевского района» </w:t>
      </w:r>
    </w:p>
    <w:p w:rsidR="003E2059" w:rsidRPr="003E2059" w:rsidRDefault="003E2059" w:rsidP="00037A23">
      <w:pPr>
        <w:pStyle w:val="a0"/>
        <w:spacing w:before="0" w:after="0" w:line="276" w:lineRule="auto"/>
        <w:jc w:val="right"/>
        <w:rPr>
          <w:rFonts w:ascii="Times New Roman" w:hAnsi="Times New Roman" w:cs="Times New Roman"/>
          <w:lang w:val="ru-RU"/>
        </w:rPr>
      </w:pPr>
      <w:r w:rsidRPr="003E2059">
        <w:rPr>
          <w:rFonts w:ascii="Times New Roman" w:hAnsi="Times New Roman" w:cs="Times New Roman"/>
          <w:lang w:val="ru-RU"/>
        </w:rPr>
        <w:t>____</w:t>
      </w:r>
      <w:r>
        <w:rPr>
          <w:rFonts w:ascii="Times New Roman" w:hAnsi="Times New Roman" w:cs="Times New Roman"/>
          <w:lang w:val="ru-RU"/>
        </w:rPr>
        <w:t>_______</w:t>
      </w:r>
      <w:r w:rsidRPr="003E2059">
        <w:rPr>
          <w:rFonts w:ascii="Times New Roman" w:hAnsi="Times New Roman" w:cs="Times New Roman"/>
          <w:lang w:val="ru-RU"/>
        </w:rPr>
        <w:t>А.Р.Селимов.</w:t>
      </w:r>
    </w:p>
    <w:p w:rsidR="003E2059" w:rsidRPr="003E2059" w:rsidRDefault="003E2059" w:rsidP="00037A23">
      <w:pPr>
        <w:pStyle w:val="a0"/>
        <w:spacing w:before="0" w:after="0" w:line="276" w:lineRule="auto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</w:t>
      </w:r>
      <w:r w:rsidR="00004F74">
        <w:rPr>
          <w:rFonts w:ascii="Times New Roman" w:hAnsi="Times New Roman" w:cs="Times New Roman"/>
          <w:lang w:val="ru-RU"/>
        </w:rPr>
        <w:t xml:space="preserve">  Приказ №05/9</w:t>
      </w:r>
      <w:bookmarkStart w:id="0" w:name="_GoBack"/>
      <w:bookmarkEnd w:id="0"/>
      <w:r w:rsidR="00037A23">
        <w:rPr>
          <w:rFonts w:ascii="Times New Roman" w:hAnsi="Times New Roman" w:cs="Times New Roman"/>
          <w:lang w:val="ru-RU"/>
        </w:rPr>
        <w:t xml:space="preserve"> от</w:t>
      </w:r>
      <w:r w:rsidRPr="003E2059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22 февраля 2019</w:t>
      </w:r>
      <w:r w:rsidRPr="003E2059">
        <w:rPr>
          <w:rFonts w:ascii="Times New Roman" w:hAnsi="Times New Roman" w:cs="Times New Roman"/>
          <w:lang w:val="ru-RU"/>
        </w:rPr>
        <w:t>г.</w:t>
      </w:r>
    </w:p>
    <w:p w:rsidR="006205C1" w:rsidRPr="003E2059" w:rsidRDefault="006205C1" w:rsidP="003E2059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:rsidR="006205C1" w:rsidRDefault="006205C1">
      <w:pPr>
        <w:pStyle w:val="a0"/>
        <w:rPr>
          <w:lang w:val="ru-RU"/>
        </w:rPr>
      </w:pPr>
    </w:p>
    <w:p w:rsidR="006205C1" w:rsidRDefault="006205C1">
      <w:pPr>
        <w:pStyle w:val="a0"/>
        <w:rPr>
          <w:lang w:val="ru-RU"/>
        </w:rPr>
      </w:pPr>
    </w:p>
    <w:p w:rsidR="000070BF" w:rsidRPr="006205C1" w:rsidRDefault="00742552" w:rsidP="006205C1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205C1">
        <w:rPr>
          <w:rFonts w:ascii="Times New Roman" w:hAnsi="Times New Roman" w:cs="Times New Roman"/>
          <w:b/>
          <w:sz w:val="28"/>
          <w:szCs w:val="28"/>
          <w:lang w:val="ru-RU"/>
        </w:rPr>
        <w:t>ИНСТРУКЦИЯ №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___</w:t>
      </w:r>
    </w:p>
    <w:p w:rsidR="000070BF" w:rsidRDefault="006205C1" w:rsidP="006205C1">
      <w:pPr>
        <w:pStyle w:val="a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b/>
          <w:sz w:val="26"/>
          <w:szCs w:val="26"/>
          <w:lang w:val="ru-RU"/>
        </w:rPr>
        <w:t>Р</w:t>
      </w:r>
      <w:r w:rsidR="00742552" w:rsidRPr="006205C1">
        <w:rPr>
          <w:rFonts w:ascii="Times New Roman" w:hAnsi="Times New Roman" w:cs="Times New Roman"/>
          <w:b/>
          <w:sz w:val="26"/>
          <w:szCs w:val="26"/>
          <w:lang w:val="ru-RU"/>
        </w:rPr>
        <w:t>уководителю ГБУ «</w:t>
      </w:r>
      <w:r w:rsidRPr="006205C1">
        <w:rPr>
          <w:rFonts w:ascii="Times New Roman" w:hAnsi="Times New Roman" w:cs="Times New Roman"/>
          <w:b/>
          <w:sz w:val="26"/>
          <w:szCs w:val="26"/>
          <w:lang w:val="ru-RU"/>
        </w:rPr>
        <w:t xml:space="preserve">Центароевская СШ </w:t>
      </w:r>
      <w:r w:rsidR="00004F74" w:rsidRPr="006205C1">
        <w:rPr>
          <w:rFonts w:ascii="Times New Roman" w:hAnsi="Times New Roman" w:cs="Times New Roman"/>
          <w:b/>
          <w:sz w:val="26"/>
          <w:szCs w:val="26"/>
          <w:lang w:val="ru-RU"/>
        </w:rPr>
        <w:t>Курчалоев</w:t>
      </w:r>
      <w:r w:rsidR="00004F74">
        <w:rPr>
          <w:rFonts w:ascii="Times New Roman" w:hAnsi="Times New Roman" w:cs="Times New Roman"/>
          <w:b/>
          <w:sz w:val="26"/>
          <w:szCs w:val="26"/>
          <w:lang w:val="ru-RU"/>
        </w:rPr>
        <w:t>ского района</w:t>
      </w:r>
      <w:r w:rsidR="00004F74" w:rsidRPr="006205C1">
        <w:rPr>
          <w:rFonts w:ascii="Times New Roman" w:hAnsi="Times New Roman" w:cs="Times New Roman"/>
          <w:b/>
          <w:sz w:val="26"/>
          <w:szCs w:val="26"/>
          <w:lang w:val="ru-RU"/>
        </w:rPr>
        <w:t xml:space="preserve">» </w:t>
      </w:r>
      <w:r w:rsidR="00004F74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="00037A23">
        <w:rPr>
          <w:rFonts w:ascii="Times New Roman" w:hAnsi="Times New Roman" w:cs="Times New Roman"/>
          <w:b/>
          <w:sz w:val="26"/>
          <w:szCs w:val="26"/>
          <w:lang w:val="ru-RU"/>
        </w:rPr>
        <w:t xml:space="preserve">                                              </w:t>
      </w:r>
      <w:r w:rsidR="00742552" w:rsidRPr="006205C1">
        <w:rPr>
          <w:rFonts w:ascii="Times New Roman" w:hAnsi="Times New Roman" w:cs="Times New Roman"/>
          <w:b/>
          <w:sz w:val="26"/>
          <w:szCs w:val="26"/>
          <w:lang w:val="ru-RU"/>
        </w:rPr>
        <w:t>по обеспечению безопасности, антитеррористической защищенности сотрудников и занимающихся в условиях повседневной жизнедеятельности</w:t>
      </w:r>
      <w:r>
        <w:rPr>
          <w:rFonts w:ascii="Times New Roman" w:hAnsi="Times New Roman" w:cs="Times New Roman"/>
          <w:b/>
          <w:sz w:val="26"/>
          <w:szCs w:val="26"/>
          <w:lang w:val="ru-RU"/>
        </w:rPr>
        <w:t>.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В своей деятельности по обеспечению безопасности руководитель учреждения должен руководствоваться следующими положениями.</w:t>
      </w:r>
    </w:p>
    <w:p w:rsidR="000070BF" w:rsidRPr="006205C1" w:rsidRDefault="0074255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Знать требования руководящих документов по предупреждению проявлений и борьбе с терроризмом, а именно:</w:t>
      </w:r>
    </w:p>
    <w:p w:rsidR="000070BF" w:rsidRPr="006205C1" w:rsidRDefault="00742552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Федеральный закон от 06.03.2006 № 35-ФЗ "О противодействии терроризму";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Указ президента от 15.02.2006 № 116 «О мерах по противодействию терроризма».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Рекомендации руководителям предприятий. организаций и учреждений по действиям в экстремальных ситуациях: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другие приказы и распоряжения по подготовке и проведению массовых мероприятий, организации выездов на экскурсии и мероприятия, по безопасному содержанию учреждений и зданий.</w:t>
      </w:r>
    </w:p>
    <w:p w:rsidR="000070BF" w:rsidRPr="006205C1" w:rsidRDefault="0074255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Организовать и лично руководить планированием мероприятий по обеспечению безопасности, антитеррористической защищенности занимающихся и сотрудников вверенного учреждения:</w:t>
      </w:r>
    </w:p>
    <w:p w:rsidR="000070BF" w:rsidRPr="006205C1" w:rsidRDefault="00742552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руководить разработкой и внесением соответствующих дополнений, Плана профилактических работ по предотвращению террористических актов: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</w:t>
      </w:r>
      <w:r w:rsidR="00F44468">
        <w:rPr>
          <w:rFonts w:ascii="Times New Roman" w:hAnsi="Times New Roman" w:cs="Times New Roman"/>
          <w:sz w:val="26"/>
          <w:szCs w:val="26"/>
          <w:lang w:val="ru-RU"/>
        </w:rPr>
        <w:t xml:space="preserve"> издать приказы по </w:t>
      </w:r>
      <w:r w:rsidR="00F44468" w:rsidRPr="006205C1">
        <w:rPr>
          <w:rFonts w:ascii="Times New Roman" w:hAnsi="Times New Roman" w:cs="Times New Roman"/>
          <w:sz w:val="26"/>
          <w:szCs w:val="26"/>
          <w:lang w:val="ru-RU"/>
        </w:rPr>
        <w:t>организации</w:t>
      </w: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 работы по безопасному обеспечению тренировочного процесса в учреждении на календарный ГОД: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руководить разработкой и утвердить планы проведения тренировок и учений в учреждении по ГО по эвакуации людей и имущества; проведения мероприятий на случай ликвидации последствий чрезвычайных ситуаций: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° руководить разработкой инструкций, памяток по обеспечению безопасности. противодействию терроризму, экстремизму: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lastRenderedPageBreak/>
        <w:t>° включить в годовой план воспитательной работы мероприятия по проведению встреч коллективов учреждений с представителями правоохранительных органов, УМВД района, УФСЬ, ГО и ЧС, представителями органов местного самоуправления; беседы, диспуты на темы, раскрывающие сущность терроризма, экстремизма, метод</w:t>
      </w:r>
      <w:r w:rsidR="00F44468">
        <w:rPr>
          <w:rFonts w:ascii="Times New Roman" w:hAnsi="Times New Roman" w:cs="Times New Roman"/>
          <w:sz w:val="26"/>
          <w:szCs w:val="26"/>
          <w:lang w:val="ru-RU"/>
        </w:rPr>
        <w:t>ы организации и проведения ими с</w:t>
      </w:r>
      <w:r w:rsidRPr="006205C1">
        <w:rPr>
          <w:rFonts w:ascii="Times New Roman" w:hAnsi="Times New Roman" w:cs="Times New Roman"/>
          <w:sz w:val="26"/>
          <w:szCs w:val="26"/>
          <w:lang w:val="ru-RU"/>
        </w:rPr>
        <w:t>воих зверских замыслов и акций; по повышению бдительности и умению распознать террористов, предупредить осуществление их замыслов.</w:t>
      </w:r>
    </w:p>
    <w:p w:rsidR="000070BF" w:rsidRPr="006205C1" w:rsidRDefault="0074255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Определить порядок контроля и ответственных сотрудников за ежедневный осмотр</w:t>
      </w:r>
    </w:p>
    <w:p w:rsidR="000070BF" w:rsidRPr="006205C1" w:rsidRDefault="00742552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состояния ограждений, закрепленной территории, имеющихся и строящихся (находящихся в ремонте) зданий, сооружений, имущества. содержания спортивных комплексов и сооружений и других помещений.</w:t>
      </w:r>
    </w:p>
    <w:p w:rsidR="000070BF" w:rsidRPr="006205C1" w:rsidRDefault="00742552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Исключить прием на работу в учреждение в качестве обслуживающего и технического персонала для проведения ремонтов. какого-либо другого обслуживания, непроверенных и подозрительных лиц, лиц, не имеющих регистрации на проживание. Допущенных к проведению каких-либо работ, строго ограничивать сферой и территорией их деятельности. Поручать надзор и контроль за их деятельностью, выполнением ими требований установленного режима конкретным ответственным лицам из администрации учреждения.</w:t>
      </w:r>
    </w:p>
    <w:p w:rsidR="000070BF" w:rsidRPr="006205C1" w:rsidRDefault="00742552">
      <w:pPr>
        <w:pStyle w:val="a8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. Обязать тренеров учреждения проводить предварительную визуальную проверку мест проведения занятий с занимающимися на наличие предметов, которые могут оказаться взрывными устройствами.</w:t>
      </w:r>
    </w:p>
    <w:p w:rsidR="000070BF" w:rsidRPr="006205C1" w:rsidRDefault="00742552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Для принятия мер по обеспечению безопасности, антитеррористической защищенности при проведении мероприятий, руководс</w:t>
      </w:r>
      <w:r w:rsidR="00F44468">
        <w:rPr>
          <w:rFonts w:ascii="Times New Roman" w:hAnsi="Times New Roman" w:cs="Times New Roman"/>
          <w:sz w:val="26"/>
          <w:szCs w:val="26"/>
          <w:lang w:val="ru-RU"/>
        </w:rPr>
        <w:t>твоваться положением об антитеррористической группе, документами антитеррористической защищённости.</w:t>
      </w: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 Лично проводить инструктажи должностных лиц. ответственных за закрепленные участки деятельности, лиц, обеспечивающих мероприяти</w:t>
      </w:r>
      <w:r w:rsidR="003E2059">
        <w:rPr>
          <w:rFonts w:ascii="Times New Roman" w:hAnsi="Times New Roman" w:cs="Times New Roman"/>
          <w:sz w:val="26"/>
          <w:szCs w:val="26"/>
          <w:lang w:val="ru-RU"/>
        </w:rPr>
        <w:t>е. в т.е</w:t>
      </w:r>
      <w:r w:rsidRPr="006205C1">
        <w:rPr>
          <w:rFonts w:ascii="Times New Roman" w:hAnsi="Times New Roman" w:cs="Times New Roman"/>
          <w:sz w:val="26"/>
          <w:szCs w:val="26"/>
          <w:lang w:val="ru-RU"/>
        </w:rPr>
        <w:t>. принимающих непосредственное участие в этом мероприятии родителей.</w:t>
      </w:r>
    </w:p>
    <w:p w:rsidR="000070BF" w:rsidRPr="006205C1" w:rsidRDefault="00742552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Запретить несанкционированный въезд. размещение автотранспорта на территории учреждений.</w:t>
      </w:r>
    </w:p>
    <w:p w:rsidR="000070BF" w:rsidRPr="006205C1" w:rsidRDefault="00742552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Исключить пользование территорией, в </w:t>
      </w:r>
      <w:r w:rsidR="003E2059" w:rsidRPr="006205C1">
        <w:rPr>
          <w:rFonts w:ascii="Times New Roman" w:hAnsi="Times New Roman" w:cs="Times New Roman"/>
          <w:sz w:val="26"/>
          <w:szCs w:val="26"/>
          <w:lang w:val="ru-RU"/>
        </w:rPr>
        <w:t>каких-либо</w:t>
      </w: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 целях (коммерческой, хозяйственной, для выгула животных, организации время препровождения и распития спиртных напитков) круглосуточно.</w:t>
      </w:r>
    </w:p>
    <w:p w:rsidR="000070BF" w:rsidRPr="006205C1" w:rsidRDefault="00742552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 Для оказания помощи в проведении контроля за массовым входом и выходом занимающихся и сотрудников учреждения, назначать в помощь сторожам дежурных работников.</w:t>
      </w:r>
    </w:p>
    <w:p w:rsidR="000070BF" w:rsidRPr="006205C1" w:rsidRDefault="00742552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С началом занятий необходимо содержать входы закрытыми на устройство (засов, ограничитель открывания двери - цепочку или дублирующую дверь, закрывающуюся решетку).</w:t>
      </w:r>
    </w:p>
    <w:p w:rsidR="000070BF" w:rsidRPr="006205C1" w:rsidRDefault="00742552">
      <w:pPr>
        <w:pStyle w:val="a0"/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lastRenderedPageBreak/>
        <w:t>Диалог с посетителями, в т.ч. лицами, прибывшими для проверки, начинать с проверки наличия у них документов, удостоверяющих личность, и предписания на право проверки. Допуск производить после соответствующего разрешения должностного лица, имеющего на это полномочия. Не разрешать посетителям бесконтрольно обходить учреждение, оставлять какие- либо принесенные с собой вещи и предметы.</w:t>
      </w:r>
    </w:p>
    <w:p w:rsidR="000070BF" w:rsidRPr="006205C1" w:rsidRDefault="00742552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Все запасные выходы содержать в исправном состоянии. закрытыми на легко открываемые запоры. Определить ответственных за их содержание на случай экстренной необходимости эвакуации людей и имущества.</w:t>
      </w:r>
    </w:p>
    <w:p w:rsidR="000070BF" w:rsidRPr="006205C1" w:rsidRDefault="00742552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>Иметь систему звонкового и громкоговорящего оповещения сотрудников и занимающихся для доведения сигналов и соответствующих команд, систему аварийной подсветки указателей маршрутов эвакуации.</w:t>
      </w:r>
    </w:p>
    <w:p w:rsidR="000070BF" w:rsidRPr="006205C1" w:rsidRDefault="003E2059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5</w:t>
      </w:r>
      <w:r w:rsidR="00742552" w:rsidRPr="006205C1">
        <w:rPr>
          <w:rFonts w:ascii="Times New Roman" w:hAnsi="Times New Roman" w:cs="Times New Roman"/>
          <w:sz w:val="26"/>
          <w:szCs w:val="26"/>
          <w:lang w:val="ru-RU"/>
        </w:rPr>
        <w:t>. Определить порядок, периодичность проверок. ответственных лиц за исправное содержание противопожарных средств.</w:t>
      </w:r>
    </w:p>
    <w:p w:rsidR="000070BF" w:rsidRPr="006205C1" w:rsidRDefault="003E2059" w:rsidP="003E2059">
      <w:pPr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6.</w:t>
      </w:r>
      <w:r w:rsidR="00742552" w:rsidRPr="006205C1">
        <w:rPr>
          <w:rFonts w:ascii="Times New Roman" w:hAnsi="Times New Roman" w:cs="Times New Roman"/>
          <w:sz w:val="26"/>
          <w:szCs w:val="26"/>
          <w:lang w:val="ru-RU"/>
        </w:rPr>
        <w:t>Четко определить пор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ядок посещения </w:t>
      </w:r>
      <w:r w:rsidR="00742552" w:rsidRPr="006205C1">
        <w:rPr>
          <w:rFonts w:ascii="Times New Roman" w:hAnsi="Times New Roman" w:cs="Times New Roman"/>
          <w:sz w:val="26"/>
          <w:szCs w:val="26"/>
          <w:lang w:val="ru-RU"/>
        </w:rPr>
        <w:t>учреждения родителями, порядок сопровождения и места ожидания, встречи детей; порядок допуска детей, задержавшихся по каким-либо причинам.</w:t>
      </w:r>
    </w:p>
    <w:p w:rsidR="003E2059" w:rsidRDefault="00742552">
      <w:pPr>
        <w:numPr>
          <w:ilvl w:val="0"/>
          <w:numId w:val="9"/>
        </w:numPr>
        <w:rPr>
          <w:rFonts w:ascii="Times New Roman" w:hAnsi="Times New Roman" w:cs="Times New Roman"/>
          <w:sz w:val="26"/>
          <w:szCs w:val="26"/>
          <w:lang w:val="ru-RU"/>
        </w:rPr>
      </w:pPr>
      <w:r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Оборудовать и содержать в местах широкого доступа занимающихся и родителей наглядную агитацию по недопущению правонарушений и ответственности за ложные сообщения об угрозах террористических </w:t>
      </w:r>
      <w:r w:rsidR="003E2059">
        <w:rPr>
          <w:rFonts w:ascii="Times New Roman" w:hAnsi="Times New Roman" w:cs="Times New Roman"/>
          <w:sz w:val="26"/>
          <w:szCs w:val="26"/>
          <w:lang w:val="ru-RU"/>
        </w:rPr>
        <w:t>актов «телефонный терроризм».</w:t>
      </w:r>
    </w:p>
    <w:p w:rsidR="000070BF" w:rsidRPr="006205C1" w:rsidRDefault="003E2059" w:rsidP="003E2059">
      <w:pPr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8</w:t>
      </w:r>
      <w:r w:rsidR="00742552" w:rsidRPr="006205C1">
        <w:rPr>
          <w:rFonts w:ascii="Times New Roman" w:hAnsi="Times New Roman" w:cs="Times New Roman"/>
          <w:sz w:val="26"/>
          <w:szCs w:val="26"/>
          <w:lang w:val="ru-RU"/>
        </w:rPr>
        <w:t>. Организовать и постоянно поддерживать взаимодействие с правоохранительными органами, УМВД районов, УФСБ, ГО и ЧС, органами местного самоуправления.</w:t>
      </w:r>
    </w:p>
    <w:p w:rsidR="000070BF" w:rsidRPr="003E2059" w:rsidRDefault="003E2059" w:rsidP="003E2059">
      <w:pPr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9.</w:t>
      </w:r>
      <w:r w:rsidR="00742552" w:rsidRPr="006205C1">
        <w:rPr>
          <w:rFonts w:ascii="Times New Roman" w:hAnsi="Times New Roman" w:cs="Times New Roman"/>
          <w:sz w:val="26"/>
          <w:szCs w:val="26"/>
          <w:lang w:val="ru-RU"/>
        </w:rPr>
        <w:t xml:space="preserve">О случаях обнаружения признаков подготовки или проведения возможных террористических актов, обо всех чрезвычайных происшествиях немедленно докладывать в правоохранительные органы, УМВД района. </w:t>
      </w:r>
      <w:r w:rsidR="00742552" w:rsidRPr="003E2059">
        <w:rPr>
          <w:rFonts w:ascii="Times New Roman" w:hAnsi="Times New Roman" w:cs="Times New Roman"/>
          <w:sz w:val="26"/>
          <w:szCs w:val="26"/>
          <w:lang w:val="ru-RU"/>
        </w:rPr>
        <w:t xml:space="preserve">УФСБ. </w:t>
      </w:r>
    </w:p>
    <w:sectPr w:rsidR="000070BF" w:rsidRPr="003E2059" w:rsidSect="00037A23">
      <w:pgSz w:w="12240" w:h="15840"/>
      <w:pgMar w:top="1134" w:right="850" w:bottom="1134" w:left="1701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59FA" w:rsidRDefault="009659FA">
      <w:pPr>
        <w:spacing w:after="0"/>
      </w:pPr>
      <w:r>
        <w:separator/>
      </w:r>
    </w:p>
  </w:endnote>
  <w:endnote w:type="continuationSeparator" w:id="0">
    <w:p w:rsidR="009659FA" w:rsidRDefault="009659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59FA" w:rsidRDefault="009659FA">
      <w:r>
        <w:separator/>
      </w:r>
    </w:p>
  </w:footnote>
  <w:footnote w:type="continuationSeparator" w:id="0">
    <w:p w:rsidR="009659FA" w:rsidRDefault="009659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123015"/>
    <w:multiLevelType w:val="multilevel"/>
    <w:tmpl w:val="9B1E34C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D4F4A9"/>
    <w:multiLevelType w:val="multilevel"/>
    <w:tmpl w:val="6D166CE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7F69FC8"/>
    <w:multiLevelType w:val="multilevel"/>
    <w:tmpl w:val="4DEA85CC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67E4A9"/>
    <w:multiLevelType w:val="multilevel"/>
    <w:tmpl w:val="2F88E8C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2F08A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B857B50"/>
    <w:multiLevelType w:val="multilevel"/>
    <w:tmpl w:val="C1D47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06C912B"/>
    <w:multiLevelType w:val="multilevel"/>
    <w:tmpl w:val="B28E96A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3510FD9"/>
    <w:multiLevelType w:val="multilevel"/>
    <w:tmpl w:val="A5706168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E95F129"/>
    <w:multiLevelType w:val="multilevel"/>
    <w:tmpl w:val="2CC03F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5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9">
    <w:abstractNumId w:val="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F74"/>
    <w:rsid w:val="000070BF"/>
    <w:rsid w:val="00011C8B"/>
    <w:rsid w:val="00037A23"/>
    <w:rsid w:val="00380FDB"/>
    <w:rsid w:val="003E2059"/>
    <w:rsid w:val="004D4AD5"/>
    <w:rsid w:val="004E29B3"/>
    <w:rsid w:val="00590D07"/>
    <w:rsid w:val="006205C1"/>
    <w:rsid w:val="00742552"/>
    <w:rsid w:val="00784D58"/>
    <w:rsid w:val="007976D2"/>
    <w:rsid w:val="008D6863"/>
    <w:rsid w:val="009659FA"/>
    <w:rsid w:val="00B86B75"/>
    <w:rsid w:val="00BC48D5"/>
    <w:rsid w:val="00C36279"/>
    <w:rsid w:val="00C66A4A"/>
    <w:rsid w:val="00CF7D13"/>
    <w:rsid w:val="00E315A3"/>
    <w:rsid w:val="00F444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8845AB-1DD9-430B-9514-D5ACE1B6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7425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7425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4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1</cp:lastModifiedBy>
  <cp:revision>5</cp:revision>
  <cp:lastPrinted>2019-10-04T06:54:00Z</cp:lastPrinted>
  <dcterms:created xsi:type="dcterms:W3CDTF">2019-09-23T11:23:00Z</dcterms:created>
  <dcterms:modified xsi:type="dcterms:W3CDTF">2020-02-13T07:52:00Z</dcterms:modified>
</cp:coreProperties>
</file>